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9863E5" w:rsidR="00A118D4" w:rsidP="00155A8E" w:rsidRDefault="00FA7891" w14:paraId="3D7BC7F4" w14:textId="50B2B089">
      <w:pPr>
        <w:spacing w:before="360" w:after="0"/>
        <w:rPr>
          <w:rFonts w:ascii="Arial" w:hAnsi="Arial" w:cs="Arial"/>
          <w:sz w:val="28"/>
          <w:szCs w:val="28"/>
        </w:rPr>
      </w:pPr>
      <w:r w:rsidRPr="009863E5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CC52B35" wp14:editId="4D6D8868">
            <wp:simplePos x="0" y="0"/>
            <wp:positionH relativeFrom="margin">
              <wp:posOffset>-76200</wp:posOffset>
            </wp:positionH>
            <wp:positionV relativeFrom="paragraph">
              <wp:posOffset>0</wp:posOffset>
            </wp:positionV>
            <wp:extent cx="1609725" cy="966470"/>
            <wp:effectExtent l="0" t="0" r="0" b="0"/>
            <wp:wrapTopAndBottom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ster-RGB-DarkGreen_croppe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63E5" w:rsidR="00EC3364">
        <w:rPr>
          <w:rFonts w:ascii="Arial" w:hAnsi="Arial" w:cs="Arial"/>
          <w:sz w:val="28"/>
          <w:szCs w:val="28"/>
        </w:rPr>
        <w:t>Nuffield Future Researchers</w:t>
      </w:r>
    </w:p>
    <w:p w:rsidR="542C3A2E" w:rsidP="542C3A2E" w:rsidRDefault="542C3A2E" w14:paraId="6C3F6F0F" w14:textId="2D14D35B">
      <w:pPr>
        <w:spacing w:after="120"/>
        <w:rPr>
          <w:rFonts w:ascii="Arial" w:hAnsi="Arial" w:cs="Arial"/>
          <w:b w:val="1"/>
          <w:bCs w:val="1"/>
          <w:sz w:val="24"/>
          <w:szCs w:val="24"/>
          <w:lang w:val="en-US"/>
        </w:rPr>
      </w:pPr>
    </w:p>
    <w:p w:rsidR="006422A5" w:rsidP="542C3A2E" w:rsidRDefault="006422A5" w14:paraId="17F76A71" w14:textId="735875D8">
      <w:pPr>
        <w:spacing w:after="120"/>
        <w:rPr>
          <w:rFonts w:ascii="Arial" w:hAnsi="Arial" w:cs="Arial"/>
          <w:b w:val="1"/>
          <w:bCs w:val="1"/>
          <w:sz w:val="24"/>
          <w:szCs w:val="24"/>
        </w:rPr>
      </w:pPr>
      <w:r w:rsidRPr="542C3A2E" w:rsidR="006422A5">
        <w:rPr>
          <w:rFonts w:ascii="Arial" w:hAnsi="Arial" w:cs="Arial"/>
          <w:b w:val="1"/>
          <w:bCs w:val="1"/>
          <w:sz w:val="24"/>
          <w:szCs w:val="24"/>
          <w:lang w:val="en-US"/>
        </w:rPr>
        <w:t>Project plan template</w:t>
      </w:r>
    </w:p>
    <w:tbl>
      <w:tblPr>
        <w:tblStyle w:val="TableGrid"/>
        <w:tblW w:w="0" w:type="auto"/>
        <w:tblBorders>
          <w:top w:val="dashSmallGap" w:color="auto" w:sz="4" w:space="0"/>
          <w:left w:val="dashSmallGap" w:color="auto" w:sz="4" w:space="0"/>
          <w:bottom w:val="dashSmallGap" w:color="auto" w:sz="4" w:space="0"/>
          <w:right w:val="dashSmallGap" w:color="auto" w:sz="4" w:space="0"/>
          <w:insideH w:val="dashSmallGap" w:color="auto" w:sz="4" w:space="0"/>
          <w:insideV w:val="dashSmallGap" w:color="auto" w:sz="4" w:space="0"/>
        </w:tblBorders>
        <w:shd w:val="clear" w:color="auto" w:fill="9DEDDF"/>
        <w:tblLook w:val="04A0" w:firstRow="1" w:lastRow="0" w:firstColumn="1" w:lastColumn="0" w:noHBand="0" w:noVBand="1"/>
      </w:tblPr>
      <w:tblGrid>
        <w:gridCol w:w="2689"/>
        <w:gridCol w:w="6327"/>
      </w:tblGrid>
      <w:tr w:rsidRPr="001F470E" w:rsidR="001F470E" w:rsidTr="542C3A2E" w14:paraId="3B5F0941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4C5B03B2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tudent name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5AA9B3AE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15C5D13D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7A652B" w14:paraId="47F2E3CC" w14:textId="24ADE71B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oject supervisors</w:t>
            </w:r>
            <w:r w:rsidRPr="001F470E" w:rsidR="006456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name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4C19D323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5514D93A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60F8DDBC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search topic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465F6790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1BAD4191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1BDE5EB7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hat the project aims to do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3CE44163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4BA3AD35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60B91FE8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ources of evidence to be used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3909E504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1F045132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6138B387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Research techniques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574C23C0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59E755F3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4E7DEB" w14:paraId="03ABB9D8" w14:textId="435B4459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ime period</w:t>
            </w:r>
            <w:r w:rsidRPr="001F470E" w:rsidR="006456F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that evidence will cover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6E053C4D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6C3721DE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1AD92E69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Datasets to be used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18D63189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1991C22E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1A1B3E55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nalytical approaches (including software)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2232FFF3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5E59BB39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07D31B55" w14:textId="7A0F30F8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re there any ethical issues and how will they be managed?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48CC3D55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2A7AEE08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33704F47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hat will you have done by the end of week 1?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769E1AE6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301737F3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490A61C7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hat will you have done by the end of week 2?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2E55E3F7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212A44FF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6422A5" w:rsidR="006422A5" w:rsidP="00C71411" w:rsidRDefault="006456F8" w14:paraId="05CA281E" w14:textId="28C3A3B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hat will you have done by the end of week 3?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3771BB46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71B42F80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="006456F8" w:rsidP="00C71411" w:rsidRDefault="006456F8" w14:paraId="536032B0" w14:textId="77777777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1F470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What will you have done by the end of week 4?</w:t>
            </w:r>
          </w:p>
          <w:p w:rsidRPr="00C71411" w:rsidR="006422A5" w:rsidP="00C71411" w:rsidRDefault="006422A5" w14:paraId="6DA5B8EF" w14:textId="7412D513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</w:pPr>
            <w:r w:rsidRPr="00C71411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en-US"/>
              </w:rPr>
              <w:t>If appropriate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09B4A1E9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Pr="001F470E" w:rsidR="001F470E" w:rsidTr="542C3A2E" w14:paraId="1389F21A" w14:textId="77777777">
        <w:trPr>
          <w:trHeight w:val="737"/>
        </w:trPr>
        <w:tc>
          <w:tcPr>
            <w:tcW w:w="2689" w:type="dxa"/>
            <w:shd w:val="clear" w:color="auto" w:fill="9DEDDF"/>
            <w:tcMar/>
            <w:vAlign w:val="center"/>
          </w:tcPr>
          <w:p w:rsidRPr="001F470E" w:rsidR="006456F8" w:rsidP="00C71411" w:rsidRDefault="006456F8" w14:paraId="288F22C2" w14:textId="77777777" w14:noSpellErr="1">
            <w:pPr>
              <w:rPr>
                <w:rFonts w:ascii="Arial" w:hAnsi="Arial" w:cs="Arial"/>
                <w:b w:val="1"/>
                <w:bCs w:val="1"/>
                <w:sz w:val="20"/>
                <w:szCs w:val="20"/>
                <w:lang w:val="en-US"/>
              </w:rPr>
            </w:pPr>
            <w:r w:rsidRPr="542C3A2E" w:rsidR="006456F8">
              <w:rPr>
                <w:rFonts w:ascii="Arial" w:hAnsi="Arial" w:cs="Arial"/>
                <w:b w:val="1"/>
                <w:bCs w:val="1"/>
                <w:sz w:val="20"/>
                <w:szCs w:val="20"/>
                <w:lang w:val="en-US"/>
              </w:rPr>
              <w:t>Date of last update</w:t>
            </w:r>
          </w:p>
        </w:tc>
        <w:tc>
          <w:tcPr>
            <w:tcW w:w="6327" w:type="dxa"/>
            <w:shd w:val="clear" w:color="auto" w:fill="FFFFFF" w:themeFill="background1"/>
            <w:tcMar/>
            <w:vAlign w:val="center"/>
          </w:tcPr>
          <w:p w:rsidRPr="001F470E" w:rsidR="006456F8" w:rsidP="00C71411" w:rsidRDefault="006456F8" w14:paraId="16353DA0" w14:textId="7777777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:rsidR="006456F8" w:rsidP="00B61888" w:rsidRDefault="006456F8" w14:paraId="363BA65F" w14:textId="6ACBFD26">
      <w:pPr>
        <w:spacing w:after="120"/>
        <w:rPr>
          <w:rFonts w:ascii="Arial" w:hAnsi="Arial" w:cs="Arial"/>
          <w:b/>
          <w:bCs/>
        </w:rPr>
      </w:pPr>
    </w:p>
    <w:sectPr w:rsidR="006456F8" w:rsidSect="00160544">
      <w:footerReference w:type="default" r:id="rId12"/>
      <w:pgSz w:w="11906" w:h="16838" w:orient="portrait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64F82" w:rsidP="00BA1DC2" w:rsidRDefault="00B64F82" w14:paraId="28A52A2F" w14:textId="77777777">
      <w:pPr>
        <w:spacing w:after="0" w:line="240" w:lineRule="auto"/>
      </w:pPr>
      <w:r>
        <w:separator/>
      </w:r>
    </w:p>
  </w:endnote>
  <w:endnote w:type="continuationSeparator" w:id="0">
    <w:p w:rsidR="00B64F82" w:rsidP="00BA1DC2" w:rsidRDefault="00B64F82" w14:paraId="0FECCA7E" w14:textId="77777777">
      <w:pPr>
        <w:spacing w:after="0" w:line="240" w:lineRule="auto"/>
      </w:pPr>
      <w:r>
        <w:continuationSeparator/>
      </w:r>
    </w:p>
  </w:endnote>
  <w:endnote w:type="continuationNotice" w:id="1">
    <w:p w:rsidR="00B64F82" w:rsidRDefault="00B64F82" w14:paraId="2DC2C38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7030F8" w:rsidR="00BA1DC2" w:rsidP="007030F8" w:rsidRDefault="007030F8" w14:paraId="1BB9E899" w14:textId="040410F0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NFR</w:t>
    </w:r>
    <w:r w:rsidRPr="00E37D13">
      <w:rPr>
        <w:rFonts w:ascii="Arial" w:hAnsi="Arial" w:cs="Arial"/>
        <w:sz w:val="20"/>
        <w:szCs w:val="20"/>
      </w:rPr>
      <w:t xml:space="preserve"> </w:t>
    </w:r>
    <w:r w:rsidR="00EA1D02">
      <w:rPr>
        <w:rFonts w:ascii="Arial" w:hAnsi="Arial" w:cs="Arial"/>
        <w:sz w:val="20"/>
        <w:szCs w:val="20"/>
      </w:rPr>
      <w:t>P</w:t>
    </w:r>
    <w:r>
      <w:rPr>
        <w:rFonts w:ascii="Arial" w:hAnsi="Arial" w:cs="Arial"/>
        <w:sz w:val="20"/>
        <w:szCs w:val="20"/>
      </w:rPr>
      <w:t xml:space="preserve">roject </w:t>
    </w:r>
    <w:r w:rsidR="006422A5">
      <w:rPr>
        <w:rFonts w:ascii="Arial" w:hAnsi="Arial" w:cs="Arial"/>
        <w:sz w:val="20"/>
        <w:szCs w:val="20"/>
      </w:rPr>
      <w:t>Plan Template</w:t>
    </w:r>
    <w:r w:rsidRPr="00E37D13">
      <w:rPr>
        <w:rFonts w:ascii="Arial" w:hAnsi="Arial" w:cs="Arial"/>
        <w:sz w:val="20"/>
        <w:szCs w:val="20"/>
      </w:rPr>
      <w:ptab w:alignment="center" w:relativeTo="margin" w:leader="none"/>
    </w:r>
    <w:r w:rsidRPr="00E37D13">
      <w:rPr>
        <w:rFonts w:ascii="Arial" w:hAnsi="Arial" w:cs="Arial"/>
        <w:sz w:val="20"/>
        <w:szCs w:val="20"/>
      </w:rPr>
      <w:t xml:space="preserve">Page </w:t>
    </w:r>
    <w:r w:rsidRPr="00E37D13">
      <w:rPr>
        <w:rFonts w:ascii="Arial" w:hAnsi="Arial" w:cs="Arial"/>
        <w:sz w:val="20"/>
        <w:szCs w:val="20"/>
      </w:rPr>
      <w:fldChar w:fldCharType="begin"/>
    </w:r>
    <w:r w:rsidRPr="00E37D13">
      <w:rPr>
        <w:rFonts w:ascii="Arial" w:hAnsi="Arial" w:cs="Arial"/>
        <w:sz w:val="20"/>
        <w:szCs w:val="20"/>
      </w:rPr>
      <w:instrText xml:space="preserve"> PAGE  \* Arabic  \* MERGEFORMAT </w:instrText>
    </w:r>
    <w:r w:rsidRPr="00E37D13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E37D13">
      <w:rPr>
        <w:rFonts w:ascii="Arial" w:hAnsi="Arial" w:cs="Arial"/>
        <w:sz w:val="20"/>
        <w:szCs w:val="20"/>
      </w:rPr>
      <w:fldChar w:fldCharType="end"/>
    </w:r>
    <w:r w:rsidRPr="00E37D13">
      <w:rPr>
        <w:rFonts w:ascii="Arial" w:hAnsi="Arial" w:cs="Arial"/>
        <w:sz w:val="20"/>
        <w:szCs w:val="20"/>
      </w:rPr>
      <w:t xml:space="preserve"> of </w:t>
    </w:r>
    <w:r w:rsidRPr="00E37D13">
      <w:rPr>
        <w:rFonts w:ascii="Arial" w:hAnsi="Arial" w:cs="Arial"/>
        <w:sz w:val="20"/>
        <w:szCs w:val="20"/>
      </w:rPr>
      <w:fldChar w:fldCharType="begin"/>
    </w:r>
    <w:r w:rsidRPr="00E37D13">
      <w:rPr>
        <w:rFonts w:ascii="Arial" w:hAnsi="Arial" w:cs="Arial"/>
        <w:sz w:val="20"/>
        <w:szCs w:val="20"/>
      </w:rPr>
      <w:instrText xml:space="preserve"> NUMPAGES  \* Arabic  \* MERGEFORMAT </w:instrText>
    </w:r>
    <w:r w:rsidRPr="00E37D13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4</w:t>
    </w:r>
    <w:r w:rsidRPr="00E37D13">
      <w:rPr>
        <w:rFonts w:ascii="Arial" w:hAnsi="Arial" w:cs="Arial"/>
        <w:sz w:val="20"/>
        <w:szCs w:val="20"/>
      </w:rPr>
      <w:fldChar w:fldCharType="end"/>
    </w:r>
    <w:r w:rsidRPr="00E37D13">
      <w:rPr>
        <w:rFonts w:ascii="Arial" w:hAnsi="Arial" w:cs="Arial"/>
        <w:sz w:val="20"/>
        <w:szCs w:val="20"/>
      </w:rPr>
      <w:ptab w:alignment="right" w:relativeTo="margin" w:leader="none"/>
    </w:r>
    <w:r w:rsidRPr="00E37D13">
      <w:rPr>
        <w:rFonts w:ascii="Arial" w:hAnsi="Arial" w:cs="Arial"/>
        <w:sz w:val="20"/>
        <w:szCs w:val="20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64F82" w:rsidP="00BA1DC2" w:rsidRDefault="00B64F82" w14:paraId="61E8D881" w14:textId="77777777">
      <w:pPr>
        <w:spacing w:after="0" w:line="240" w:lineRule="auto"/>
      </w:pPr>
      <w:r>
        <w:separator/>
      </w:r>
    </w:p>
  </w:footnote>
  <w:footnote w:type="continuationSeparator" w:id="0">
    <w:p w:rsidR="00B64F82" w:rsidP="00BA1DC2" w:rsidRDefault="00B64F82" w14:paraId="2FDB8C30" w14:textId="77777777">
      <w:pPr>
        <w:spacing w:after="0" w:line="240" w:lineRule="auto"/>
      </w:pPr>
      <w:r>
        <w:continuationSeparator/>
      </w:r>
    </w:p>
  </w:footnote>
  <w:footnote w:type="continuationNotice" w:id="1">
    <w:p w:rsidR="00B64F82" w:rsidRDefault="00B64F82" w14:paraId="0717D37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97B9D"/>
    <w:multiLevelType w:val="hybridMultilevel"/>
    <w:tmpl w:val="3CF4AA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0470B6"/>
    <w:multiLevelType w:val="hybridMultilevel"/>
    <w:tmpl w:val="1BDC3996"/>
    <w:lvl w:ilvl="0" w:tplc="F25E91A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 w:ascii="Arial" w:hAnsi="Arial"/>
      </w:rPr>
    </w:lvl>
    <w:lvl w:ilvl="1" w:tplc="B316D9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hint="default" w:ascii="Arial" w:hAnsi="Arial"/>
      </w:rPr>
    </w:lvl>
    <w:lvl w:ilvl="2" w:tplc="6F2EA60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hint="default" w:ascii="Arial" w:hAnsi="Arial"/>
      </w:rPr>
    </w:lvl>
    <w:lvl w:ilvl="3" w:tplc="0398447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hint="default" w:ascii="Arial" w:hAnsi="Arial"/>
      </w:rPr>
    </w:lvl>
    <w:lvl w:ilvl="4" w:tplc="437C6A8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hint="default" w:ascii="Arial" w:hAnsi="Arial"/>
      </w:rPr>
    </w:lvl>
    <w:lvl w:ilvl="5" w:tplc="42D2DE5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hint="default" w:ascii="Arial" w:hAnsi="Arial"/>
      </w:rPr>
    </w:lvl>
    <w:lvl w:ilvl="6" w:tplc="7FCAE5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hint="default" w:ascii="Arial" w:hAnsi="Arial"/>
      </w:rPr>
    </w:lvl>
    <w:lvl w:ilvl="7" w:tplc="7FFEC58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hint="default" w:ascii="Arial" w:hAnsi="Arial"/>
      </w:rPr>
    </w:lvl>
    <w:lvl w:ilvl="8" w:tplc="007877C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hint="default" w:ascii="Arial" w:hAnsi="Arial"/>
      </w:rPr>
    </w:lvl>
  </w:abstractNum>
  <w:abstractNum w:abstractNumId="2" w15:restartNumberingAfterBreak="0">
    <w:nsid w:val="64F14FDD"/>
    <w:multiLevelType w:val="hybridMultilevel"/>
    <w:tmpl w:val="37BC886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TI0MrU0MLU0tTBS0lEKTi0uzszPAykwrAUAOshdqSwAAAA="/>
  </w:docVars>
  <w:rsids>
    <w:rsidRoot w:val="00EC3364"/>
    <w:rsid w:val="00000F7E"/>
    <w:rsid w:val="00007DF0"/>
    <w:rsid w:val="000220B5"/>
    <w:rsid w:val="00025AF1"/>
    <w:rsid w:val="00027D64"/>
    <w:rsid w:val="000322AF"/>
    <w:rsid w:val="00032392"/>
    <w:rsid w:val="00036AE9"/>
    <w:rsid w:val="000429BD"/>
    <w:rsid w:val="00047779"/>
    <w:rsid w:val="0005117E"/>
    <w:rsid w:val="00053B97"/>
    <w:rsid w:val="0005608A"/>
    <w:rsid w:val="00056609"/>
    <w:rsid w:val="0006429D"/>
    <w:rsid w:val="00065529"/>
    <w:rsid w:val="000658FC"/>
    <w:rsid w:val="000733B2"/>
    <w:rsid w:val="00081678"/>
    <w:rsid w:val="00082D14"/>
    <w:rsid w:val="000831DD"/>
    <w:rsid w:val="00091A09"/>
    <w:rsid w:val="0009430E"/>
    <w:rsid w:val="00095150"/>
    <w:rsid w:val="000A583F"/>
    <w:rsid w:val="000A69A2"/>
    <w:rsid w:val="000B2710"/>
    <w:rsid w:val="000B6E4C"/>
    <w:rsid w:val="000C31FF"/>
    <w:rsid w:val="000C4801"/>
    <w:rsid w:val="000D0057"/>
    <w:rsid w:val="000D2986"/>
    <w:rsid w:val="000D4508"/>
    <w:rsid w:val="000D513F"/>
    <w:rsid w:val="000E36AA"/>
    <w:rsid w:val="000E3B5E"/>
    <w:rsid w:val="000E61C1"/>
    <w:rsid w:val="00102CAD"/>
    <w:rsid w:val="00104A5D"/>
    <w:rsid w:val="00106169"/>
    <w:rsid w:val="00106683"/>
    <w:rsid w:val="001078FE"/>
    <w:rsid w:val="001106CF"/>
    <w:rsid w:val="001214C4"/>
    <w:rsid w:val="001315C7"/>
    <w:rsid w:val="00132E10"/>
    <w:rsid w:val="001335B2"/>
    <w:rsid w:val="0014180F"/>
    <w:rsid w:val="001433E8"/>
    <w:rsid w:val="0015391E"/>
    <w:rsid w:val="0015500F"/>
    <w:rsid w:val="00155A8E"/>
    <w:rsid w:val="00160544"/>
    <w:rsid w:val="001666CF"/>
    <w:rsid w:val="001728BE"/>
    <w:rsid w:val="00186546"/>
    <w:rsid w:val="00190367"/>
    <w:rsid w:val="0019056B"/>
    <w:rsid w:val="001A4F2C"/>
    <w:rsid w:val="001A67D8"/>
    <w:rsid w:val="001A6E24"/>
    <w:rsid w:val="001B0130"/>
    <w:rsid w:val="001B0D85"/>
    <w:rsid w:val="001B3237"/>
    <w:rsid w:val="001B57EB"/>
    <w:rsid w:val="001C4138"/>
    <w:rsid w:val="001C4996"/>
    <w:rsid w:val="001C7216"/>
    <w:rsid w:val="001E008A"/>
    <w:rsid w:val="001E0839"/>
    <w:rsid w:val="001E14D9"/>
    <w:rsid w:val="001E47A1"/>
    <w:rsid w:val="001E5100"/>
    <w:rsid w:val="001E75C3"/>
    <w:rsid w:val="001F470E"/>
    <w:rsid w:val="001F67FC"/>
    <w:rsid w:val="002005B1"/>
    <w:rsid w:val="002029E9"/>
    <w:rsid w:val="00205323"/>
    <w:rsid w:val="00205991"/>
    <w:rsid w:val="00207323"/>
    <w:rsid w:val="00222381"/>
    <w:rsid w:val="002311FF"/>
    <w:rsid w:val="002343B3"/>
    <w:rsid w:val="0023514D"/>
    <w:rsid w:val="00245B6F"/>
    <w:rsid w:val="00246B37"/>
    <w:rsid w:val="002530E3"/>
    <w:rsid w:val="00256FA8"/>
    <w:rsid w:val="0025708A"/>
    <w:rsid w:val="002642CF"/>
    <w:rsid w:val="00271FF7"/>
    <w:rsid w:val="0027367C"/>
    <w:rsid w:val="002765A9"/>
    <w:rsid w:val="00277493"/>
    <w:rsid w:val="00282551"/>
    <w:rsid w:val="00290F0C"/>
    <w:rsid w:val="002958A2"/>
    <w:rsid w:val="002966ED"/>
    <w:rsid w:val="002A25A5"/>
    <w:rsid w:val="002A6031"/>
    <w:rsid w:val="002B03A5"/>
    <w:rsid w:val="002B16DB"/>
    <w:rsid w:val="002B39E1"/>
    <w:rsid w:val="002C1D78"/>
    <w:rsid w:val="002D16F8"/>
    <w:rsid w:val="002D6BBB"/>
    <w:rsid w:val="002E07BD"/>
    <w:rsid w:val="002E17D6"/>
    <w:rsid w:val="002E1983"/>
    <w:rsid w:val="002E2155"/>
    <w:rsid w:val="002E55B4"/>
    <w:rsid w:val="002E58EC"/>
    <w:rsid w:val="002E788E"/>
    <w:rsid w:val="002F1ACB"/>
    <w:rsid w:val="002F4520"/>
    <w:rsid w:val="002F49D8"/>
    <w:rsid w:val="003018A5"/>
    <w:rsid w:val="0030258D"/>
    <w:rsid w:val="00304EBA"/>
    <w:rsid w:val="003069A8"/>
    <w:rsid w:val="003133ED"/>
    <w:rsid w:val="00317937"/>
    <w:rsid w:val="00317A0D"/>
    <w:rsid w:val="00330637"/>
    <w:rsid w:val="00331C28"/>
    <w:rsid w:val="003341D7"/>
    <w:rsid w:val="00341C22"/>
    <w:rsid w:val="00342E95"/>
    <w:rsid w:val="0034317D"/>
    <w:rsid w:val="00355218"/>
    <w:rsid w:val="00363689"/>
    <w:rsid w:val="0036527A"/>
    <w:rsid w:val="003655E1"/>
    <w:rsid w:val="00372903"/>
    <w:rsid w:val="003756BA"/>
    <w:rsid w:val="00377059"/>
    <w:rsid w:val="00380F7D"/>
    <w:rsid w:val="00381560"/>
    <w:rsid w:val="00383899"/>
    <w:rsid w:val="00383AE2"/>
    <w:rsid w:val="003867D3"/>
    <w:rsid w:val="0039394B"/>
    <w:rsid w:val="003A441A"/>
    <w:rsid w:val="003B072B"/>
    <w:rsid w:val="003C4E9C"/>
    <w:rsid w:val="003D40AB"/>
    <w:rsid w:val="003D416A"/>
    <w:rsid w:val="003D5400"/>
    <w:rsid w:val="003E298C"/>
    <w:rsid w:val="003E3FCC"/>
    <w:rsid w:val="003E599B"/>
    <w:rsid w:val="003F300B"/>
    <w:rsid w:val="003F6ACF"/>
    <w:rsid w:val="00405DCA"/>
    <w:rsid w:val="00412819"/>
    <w:rsid w:val="00415C42"/>
    <w:rsid w:val="0041633D"/>
    <w:rsid w:val="004172A0"/>
    <w:rsid w:val="0042118A"/>
    <w:rsid w:val="00424170"/>
    <w:rsid w:val="00433EE0"/>
    <w:rsid w:val="00434FE8"/>
    <w:rsid w:val="00436C3D"/>
    <w:rsid w:val="00441F22"/>
    <w:rsid w:val="00451C15"/>
    <w:rsid w:val="00454BAB"/>
    <w:rsid w:val="00461540"/>
    <w:rsid w:val="00462307"/>
    <w:rsid w:val="00463204"/>
    <w:rsid w:val="004714CE"/>
    <w:rsid w:val="00473FA1"/>
    <w:rsid w:val="0048201D"/>
    <w:rsid w:val="00486FC8"/>
    <w:rsid w:val="00487768"/>
    <w:rsid w:val="00491288"/>
    <w:rsid w:val="00493E2E"/>
    <w:rsid w:val="0049790A"/>
    <w:rsid w:val="004B6F6D"/>
    <w:rsid w:val="004C5358"/>
    <w:rsid w:val="004C678B"/>
    <w:rsid w:val="004D2868"/>
    <w:rsid w:val="004D374C"/>
    <w:rsid w:val="004E1E41"/>
    <w:rsid w:val="004E7DEB"/>
    <w:rsid w:val="004F205D"/>
    <w:rsid w:val="004F3448"/>
    <w:rsid w:val="004F7CF6"/>
    <w:rsid w:val="00502AC8"/>
    <w:rsid w:val="00502EB3"/>
    <w:rsid w:val="00510FD9"/>
    <w:rsid w:val="00512F3C"/>
    <w:rsid w:val="00533914"/>
    <w:rsid w:val="00535392"/>
    <w:rsid w:val="00537288"/>
    <w:rsid w:val="0054109F"/>
    <w:rsid w:val="0054389C"/>
    <w:rsid w:val="00543EE0"/>
    <w:rsid w:val="005444DA"/>
    <w:rsid w:val="005463E7"/>
    <w:rsid w:val="00550A28"/>
    <w:rsid w:val="00551CEC"/>
    <w:rsid w:val="0055220E"/>
    <w:rsid w:val="005525C4"/>
    <w:rsid w:val="0055578D"/>
    <w:rsid w:val="00560D46"/>
    <w:rsid w:val="005662A7"/>
    <w:rsid w:val="00566737"/>
    <w:rsid w:val="00567071"/>
    <w:rsid w:val="0057145B"/>
    <w:rsid w:val="0057187E"/>
    <w:rsid w:val="00571EC6"/>
    <w:rsid w:val="00572CB0"/>
    <w:rsid w:val="00574533"/>
    <w:rsid w:val="0057595D"/>
    <w:rsid w:val="0057649F"/>
    <w:rsid w:val="00576935"/>
    <w:rsid w:val="00590337"/>
    <w:rsid w:val="005908FC"/>
    <w:rsid w:val="0059104D"/>
    <w:rsid w:val="005943EA"/>
    <w:rsid w:val="005945B1"/>
    <w:rsid w:val="005A096E"/>
    <w:rsid w:val="005A0A99"/>
    <w:rsid w:val="005B0912"/>
    <w:rsid w:val="005B0BF3"/>
    <w:rsid w:val="005B1B0E"/>
    <w:rsid w:val="005B2768"/>
    <w:rsid w:val="005C0779"/>
    <w:rsid w:val="005C6C84"/>
    <w:rsid w:val="005C7489"/>
    <w:rsid w:val="005E12F8"/>
    <w:rsid w:val="005E2950"/>
    <w:rsid w:val="005E42D7"/>
    <w:rsid w:val="005E68E7"/>
    <w:rsid w:val="005E7330"/>
    <w:rsid w:val="005F2329"/>
    <w:rsid w:val="005F55A8"/>
    <w:rsid w:val="00601AC9"/>
    <w:rsid w:val="00601AE2"/>
    <w:rsid w:val="00611F5B"/>
    <w:rsid w:val="006147B6"/>
    <w:rsid w:val="00620487"/>
    <w:rsid w:val="00620769"/>
    <w:rsid w:val="00621392"/>
    <w:rsid w:val="00622067"/>
    <w:rsid w:val="0062639D"/>
    <w:rsid w:val="0062664F"/>
    <w:rsid w:val="00627DB7"/>
    <w:rsid w:val="00633E65"/>
    <w:rsid w:val="00633EE0"/>
    <w:rsid w:val="006344A1"/>
    <w:rsid w:val="006355F9"/>
    <w:rsid w:val="00635F43"/>
    <w:rsid w:val="006422A5"/>
    <w:rsid w:val="006456F8"/>
    <w:rsid w:val="00647214"/>
    <w:rsid w:val="00650501"/>
    <w:rsid w:val="00655ABA"/>
    <w:rsid w:val="00672B00"/>
    <w:rsid w:val="006763E9"/>
    <w:rsid w:val="00682886"/>
    <w:rsid w:val="00683725"/>
    <w:rsid w:val="00684156"/>
    <w:rsid w:val="0068538B"/>
    <w:rsid w:val="00685974"/>
    <w:rsid w:val="00685DF6"/>
    <w:rsid w:val="006912C4"/>
    <w:rsid w:val="00692983"/>
    <w:rsid w:val="00697BE8"/>
    <w:rsid w:val="006A0EDE"/>
    <w:rsid w:val="006A11EE"/>
    <w:rsid w:val="006A527C"/>
    <w:rsid w:val="006A621F"/>
    <w:rsid w:val="006A6D4A"/>
    <w:rsid w:val="006B76EA"/>
    <w:rsid w:val="006C0023"/>
    <w:rsid w:val="006C27F7"/>
    <w:rsid w:val="006C5A31"/>
    <w:rsid w:val="006E0819"/>
    <w:rsid w:val="006E1179"/>
    <w:rsid w:val="006E159B"/>
    <w:rsid w:val="006E1A37"/>
    <w:rsid w:val="006E231F"/>
    <w:rsid w:val="006F6ACF"/>
    <w:rsid w:val="007030F8"/>
    <w:rsid w:val="007100ED"/>
    <w:rsid w:val="007113DD"/>
    <w:rsid w:val="0071180F"/>
    <w:rsid w:val="00713140"/>
    <w:rsid w:val="007133B0"/>
    <w:rsid w:val="00717BC2"/>
    <w:rsid w:val="0072024D"/>
    <w:rsid w:val="0072159C"/>
    <w:rsid w:val="00725B10"/>
    <w:rsid w:val="007269D0"/>
    <w:rsid w:val="007301A5"/>
    <w:rsid w:val="00730572"/>
    <w:rsid w:val="00731380"/>
    <w:rsid w:val="00732976"/>
    <w:rsid w:val="00741A86"/>
    <w:rsid w:val="00745029"/>
    <w:rsid w:val="007525A4"/>
    <w:rsid w:val="00755B83"/>
    <w:rsid w:val="007658EE"/>
    <w:rsid w:val="007700E7"/>
    <w:rsid w:val="00777B05"/>
    <w:rsid w:val="007836C9"/>
    <w:rsid w:val="00795E75"/>
    <w:rsid w:val="007A0C5A"/>
    <w:rsid w:val="007A13CA"/>
    <w:rsid w:val="007A4B3B"/>
    <w:rsid w:val="007A652B"/>
    <w:rsid w:val="007B4DB0"/>
    <w:rsid w:val="007D027D"/>
    <w:rsid w:val="007D2459"/>
    <w:rsid w:val="007D5DDD"/>
    <w:rsid w:val="007D7B3F"/>
    <w:rsid w:val="007E2063"/>
    <w:rsid w:val="007E24E0"/>
    <w:rsid w:val="007E25AD"/>
    <w:rsid w:val="007E3962"/>
    <w:rsid w:val="007F16C3"/>
    <w:rsid w:val="00810715"/>
    <w:rsid w:val="0081114D"/>
    <w:rsid w:val="00814837"/>
    <w:rsid w:val="00814FDA"/>
    <w:rsid w:val="00816BDF"/>
    <w:rsid w:val="00821D89"/>
    <w:rsid w:val="008247EB"/>
    <w:rsid w:val="0082618A"/>
    <w:rsid w:val="00827A23"/>
    <w:rsid w:val="008313FE"/>
    <w:rsid w:val="008318B0"/>
    <w:rsid w:val="00832226"/>
    <w:rsid w:val="00833F4F"/>
    <w:rsid w:val="00836EE7"/>
    <w:rsid w:val="008430CB"/>
    <w:rsid w:val="008459F5"/>
    <w:rsid w:val="00852D27"/>
    <w:rsid w:val="00856252"/>
    <w:rsid w:val="00856447"/>
    <w:rsid w:val="0085749E"/>
    <w:rsid w:val="00861A46"/>
    <w:rsid w:val="00866C38"/>
    <w:rsid w:val="00867872"/>
    <w:rsid w:val="008743FD"/>
    <w:rsid w:val="00881E45"/>
    <w:rsid w:val="00882E76"/>
    <w:rsid w:val="00884AD7"/>
    <w:rsid w:val="008878AB"/>
    <w:rsid w:val="008918E4"/>
    <w:rsid w:val="008A026D"/>
    <w:rsid w:val="008B03D6"/>
    <w:rsid w:val="008B43BE"/>
    <w:rsid w:val="008C0081"/>
    <w:rsid w:val="008C095A"/>
    <w:rsid w:val="008C40C6"/>
    <w:rsid w:val="008C6C93"/>
    <w:rsid w:val="008E4889"/>
    <w:rsid w:val="008E72C9"/>
    <w:rsid w:val="008F04F0"/>
    <w:rsid w:val="008F0C9E"/>
    <w:rsid w:val="008F2229"/>
    <w:rsid w:val="008F252B"/>
    <w:rsid w:val="008F3ABC"/>
    <w:rsid w:val="008F4A53"/>
    <w:rsid w:val="00901F4A"/>
    <w:rsid w:val="00902823"/>
    <w:rsid w:val="00904D59"/>
    <w:rsid w:val="00905F32"/>
    <w:rsid w:val="009118F9"/>
    <w:rsid w:val="00915E97"/>
    <w:rsid w:val="009370FA"/>
    <w:rsid w:val="00943711"/>
    <w:rsid w:val="009447CE"/>
    <w:rsid w:val="00954386"/>
    <w:rsid w:val="00954C93"/>
    <w:rsid w:val="00961799"/>
    <w:rsid w:val="00961951"/>
    <w:rsid w:val="00965BAF"/>
    <w:rsid w:val="00975044"/>
    <w:rsid w:val="00976210"/>
    <w:rsid w:val="00981710"/>
    <w:rsid w:val="00982486"/>
    <w:rsid w:val="009863E5"/>
    <w:rsid w:val="00986567"/>
    <w:rsid w:val="00987F0F"/>
    <w:rsid w:val="00991049"/>
    <w:rsid w:val="00992232"/>
    <w:rsid w:val="009A14BB"/>
    <w:rsid w:val="009A7A97"/>
    <w:rsid w:val="009B0853"/>
    <w:rsid w:val="009B4534"/>
    <w:rsid w:val="009B66EA"/>
    <w:rsid w:val="009B76C0"/>
    <w:rsid w:val="009C62E0"/>
    <w:rsid w:val="009D2034"/>
    <w:rsid w:val="009D544F"/>
    <w:rsid w:val="009D6F7B"/>
    <w:rsid w:val="009E1675"/>
    <w:rsid w:val="009E1A29"/>
    <w:rsid w:val="009E3C99"/>
    <w:rsid w:val="009F16E2"/>
    <w:rsid w:val="009F58E8"/>
    <w:rsid w:val="00A10A1E"/>
    <w:rsid w:val="00A118D4"/>
    <w:rsid w:val="00A12BCB"/>
    <w:rsid w:val="00A13960"/>
    <w:rsid w:val="00A22A88"/>
    <w:rsid w:val="00A27AB3"/>
    <w:rsid w:val="00A31EBB"/>
    <w:rsid w:val="00A324FF"/>
    <w:rsid w:val="00A34B7A"/>
    <w:rsid w:val="00A411A1"/>
    <w:rsid w:val="00A43438"/>
    <w:rsid w:val="00A60D37"/>
    <w:rsid w:val="00A709A2"/>
    <w:rsid w:val="00A718CD"/>
    <w:rsid w:val="00A7582C"/>
    <w:rsid w:val="00A77240"/>
    <w:rsid w:val="00A80E6A"/>
    <w:rsid w:val="00A90AFD"/>
    <w:rsid w:val="00A95B06"/>
    <w:rsid w:val="00A973FB"/>
    <w:rsid w:val="00A97478"/>
    <w:rsid w:val="00AA20FF"/>
    <w:rsid w:val="00AA2BDD"/>
    <w:rsid w:val="00AA326E"/>
    <w:rsid w:val="00AA70AC"/>
    <w:rsid w:val="00AB3642"/>
    <w:rsid w:val="00AB44A4"/>
    <w:rsid w:val="00AC0A17"/>
    <w:rsid w:val="00AC7280"/>
    <w:rsid w:val="00AD1FAD"/>
    <w:rsid w:val="00AD35CB"/>
    <w:rsid w:val="00AD7386"/>
    <w:rsid w:val="00AE3E7E"/>
    <w:rsid w:val="00AF0130"/>
    <w:rsid w:val="00AF0DED"/>
    <w:rsid w:val="00AF1B03"/>
    <w:rsid w:val="00AF1ED0"/>
    <w:rsid w:val="00AF3612"/>
    <w:rsid w:val="00AF3F66"/>
    <w:rsid w:val="00AF509C"/>
    <w:rsid w:val="00B00662"/>
    <w:rsid w:val="00B11600"/>
    <w:rsid w:val="00B215AA"/>
    <w:rsid w:val="00B3366A"/>
    <w:rsid w:val="00B36366"/>
    <w:rsid w:val="00B402C8"/>
    <w:rsid w:val="00B42A70"/>
    <w:rsid w:val="00B4480D"/>
    <w:rsid w:val="00B4603B"/>
    <w:rsid w:val="00B5339B"/>
    <w:rsid w:val="00B611AD"/>
    <w:rsid w:val="00B61888"/>
    <w:rsid w:val="00B62754"/>
    <w:rsid w:val="00B642EB"/>
    <w:rsid w:val="00B64D33"/>
    <w:rsid w:val="00B64F82"/>
    <w:rsid w:val="00B65987"/>
    <w:rsid w:val="00B74DB5"/>
    <w:rsid w:val="00B76F65"/>
    <w:rsid w:val="00B85053"/>
    <w:rsid w:val="00B91756"/>
    <w:rsid w:val="00B92748"/>
    <w:rsid w:val="00B930FF"/>
    <w:rsid w:val="00BA1170"/>
    <w:rsid w:val="00BA1CC5"/>
    <w:rsid w:val="00BA1DC2"/>
    <w:rsid w:val="00BA5435"/>
    <w:rsid w:val="00BA58A0"/>
    <w:rsid w:val="00BA7C72"/>
    <w:rsid w:val="00BB1919"/>
    <w:rsid w:val="00BB1BAE"/>
    <w:rsid w:val="00BB1C80"/>
    <w:rsid w:val="00BB3CEF"/>
    <w:rsid w:val="00BB58A5"/>
    <w:rsid w:val="00BB78E3"/>
    <w:rsid w:val="00BB794E"/>
    <w:rsid w:val="00BB7DF6"/>
    <w:rsid w:val="00BC36C8"/>
    <w:rsid w:val="00BD21A0"/>
    <w:rsid w:val="00BD5148"/>
    <w:rsid w:val="00BE141D"/>
    <w:rsid w:val="00BE479D"/>
    <w:rsid w:val="00BF01FB"/>
    <w:rsid w:val="00BF0B1B"/>
    <w:rsid w:val="00BF44A6"/>
    <w:rsid w:val="00BF7793"/>
    <w:rsid w:val="00C0760C"/>
    <w:rsid w:val="00C12E36"/>
    <w:rsid w:val="00C145F8"/>
    <w:rsid w:val="00C31152"/>
    <w:rsid w:val="00C32B42"/>
    <w:rsid w:val="00C346F0"/>
    <w:rsid w:val="00C34854"/>
    <w:rsid w:val="00C36F3E"/>
    <w:rsid w:val="00C3742A"/>
    <w:rsid w:val="00C4419F"/>
    <w:rsid w:val="00C5642C"/>
    <w:rsid w:val="00C579FF"/>
    <w:rsid w:val="00C57AB7"/>
    <w:rsid w:val="00C57E2B"/>
    <w:rsid w:val="00C61D11"/>
    <w:rsid w:val="00C62743"/>
    <w:rsid w:val="00C6372B"/>
    <w:rsid w:val="00C66551"/>
    <w:rsid w:val="00C677AE"/>
    <w:rsid w:val="00C71411"/>
    <w:rsid w:val="00C72A6B"/>
    <w:rsid w:val="00C74BBE"/>
    <w:rsid w:val="00C76041"/>
    <w:rsid w:val="00C81490"/>
    <w:rsid w:val="00C93E77"/>
    <w:rsid w:val="00C946D2"/>
    <w:rsid w:val="00CA41F6"/>
    <w:rsid w:val="00CB03B5"/>
    <w:rsid w:val="00CB5B9C"/>
    <w:rsid w:val="00CC62B6"/>
    <w:rsid w:val="00CC68CA"/>
    <w:rsid w:val="00CD0D19"/>
    <w:rsid w:val="00CE7010"/>
    <w:rsid w:val="00CF40BF"/>
    <w:rsid w:val="00CF458D"/>
    <w:rsid w:val="00D1007E"/>
    <w:rsid w:val="00D10DF7"/>
    <w:rsid w:val="00D15D43"/>
    <w:rsid w:val="00D21D64"/>
    <w:rsid w:val="00D222CB"/>
    <w:rsid w:val="00D36C08"/>
    <w:rsid w:val="00D47105"/>
    <w:rsid w:val="00D5090E"/>
    <w:rsid w:val="00D5145B"/>
    <w:rsid w:val="00D55E10"/>
    <w:rsid w:val="00D61E1A"/>
    <w:rsid w:val="00D6428B"/>
    <w:rsid w:val="00D6432B"/>
    <w:rsid w:val="00D67496"/>
    <w:rsid w:val="00D72BE9"/>
    <w:rsid w:val="00D73E35"/>
    <w:rsid w:val="00D8237A"/>
    <w:rsid w:val="00D82AB7"/>
    <w:rsid w:val="00D85699"/>
    <w:rsid w:val="00D85C94"/>
    <w:rsid w:val="00D8638D"/>
    <w:rsid w:val="00D93FD8"/>
    <w:rsid w:val="00D951F7"/>
    <w:rsid w:val="00D96DC0"/>
    <w:rsid w:val="00DA7783"/>
    <w:rsid w:val="00DA77E9"/>
    <w:rsid w:val="00DB270F"/>
    <w:rsid w:val="00DB59DC"/>
    <w:rsid w:val="00DB7A02"/>
    <w:rsid w:val="00DC35F4"/>
    <w:rsid w:val="00DE4E6F"/>
    <w:rsid w:val="00DE676C"/>
    <w:rsid w:val="00E022A3"/>
    <w:rsid w:val="00E07A4F"/>
    <w:rsid w:val="00E07F17"/>
    <w:rsid w:val="00E11F35"/>
    <w:rsid w:val="00E12845"/>
    <w:rsid w:val="00E1633F"/>
    <w:rsid w:val="00E17FDC"/>
    <w:rsid w:val="00E227C1"/>
    <w:rsid w:val="00E22BFB"/>
    <w:rsid w:val="00E23F3E"/>
    <w:rsid w:val="00E24CD2"/>
    <w:rsid w:val="00E26D88"/>
    <w:rsid w:val="00E3419B"/>
    <w:rsid w:val="00E454DD"/>
    <w:rsid w:val="00E50701"/>
    <w:rsid w:val="00E53383"/>
    <w:rsid w:val="00E54969"/>
    <w:rsid w:val="00E55414"/>
    <w:rsid w:val="00E55DF4"/>
    <w:rsid w:val="00E63F0F"/>
    <w:rsid w:val="00E711F6"/>
    <w:rsid w:val="00E72D77"/>
    <w:rsid w:val="00E75E72"/>
    <w:rsid w:val="00E911CC"/>
    <w:rsid w:val="00EA03AD"/>
    <w:rsid w:val="00EA1D02"/>
    <w:rsid w:val="00EA699D"/>
    <w:rsid w:val="00EA6CBC"/>
    <w:rsid w:val="00EA7B1C"/>
    <w:rsid w:val="00EA7DD5"/>
    <w:rsid w:val="00EB12A8"/>
    <w:rsid w:val="00EB4E32"/>
    <w:rsid w:val="00EB5271"/>
    <w:rsid w:val="00EB710E"/>
    <w:rsid w:val="00EC1347"/>
    <w:rsid w:val="00EC1FB0"/>
    <w:rsid w:val="00EC3364"/>
    <w:rsid w:val="00EC3728"/>
    <w:rsid w:val="00EC3D90"/>
    <w:rsid w:val="00EC5271"/>
    <w:rsid w:val="00EC52C8"/>
    <w:rsid w:val="00EC59AB"/>
    <w:rsid w:val="00EE3920"/>
    <w:rsid w:val="00EF5989"/>
    <w:rsid w:val="00F00706"/>
    <w:rsid w:val="00F06717"/>
    <w:rsid w:val="00F07ECE"/>
    <w:rsid w:val="00F200CC"/>
    <w:rsid w:val="00F204B9"/>
    <w:rsid w:val="00F27DE6"/>
    <w:rsid w:val="00F35F1B"/>
    <w:rsid w:val="00F37E3D"/>
    <w:rsid w:val="00F4254B"/>
    <w:rsid w:val="00F518A5"/>
    <w:rsid w:val="00F62AB1"/>
    <w:rsid w:val="00F646A4"/>
    <w:rsid w:val="00F71403"/>
    <w:rsid w:val="00F81BFD"/>
    <w:rsid w:val="00F83115"/>
    <w:rsid w:val="00F8571F"/>
    <w:rsid w:val="00F85A2D"/>
    <w:rsid w:val="00F9002C"/>
    <w:rsid w:val="00F93ADB"/>
    <w:rsid w:val="00F94EA2"/>
    <w:rsid w:val="00FA3691"/>
    <w:rsid w:val="00FA581C"/>
    <w:rsid w:val="00FA7891"/>
    <w:rsid w:val="00FB1796"/>
    <w:rsid w:val="00FB1E15"/>
    <w:rsid w:val="00FB3C14"/>
    <w:rsid w:val="00FD1B4B"/>
    <w:rsid w:val="00FE2F4C"/>
    <w:rsid w:val="00FE3571"/>
    <w:rsid w:val="00FE4694"/>
    <w:rsid w:val="00FE4BFC"/>
    <w:rsid w:val="00FE7717"/>
    <w:rsid w:val="00FF0659"/>
    <w:rsid w:val="00FF1D9A"/>
    <w:rsid w:val="00FF7182"/>
    <w:rsid w:val="192D7A26"/>
    <w:rsid w:val="542C3A2E"/>
    <w:rsid w:val="75D98D42"/>
    <w:rsid w:val="787FD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525FD"/>
  <w15:chartTrackingRefBased/>
  <w15:docId w15:val="{B831C731-F78C-4534-AF6C-A200DEA1A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50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F509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1DC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A1DC2"/>
  </w:style>
  <w:style w:type="paragraph" w:styleId="Footer">
    <w:name w:val="footer"/>
    <w:basedOn w:val="Normal"/>
    <w:link w:val="FooterChar"/>
    <w:uiPriority w:val="99"/>
    <w:unhideWhenUsed/>
    <w:rsid w:val="00BA1DC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A1DC2"/>
  </w:style>
  <w:style w:type="paragraph" w:styleId="ListParagraph">
    <w:name w:val="List Paragraph"/>
    <w:basedOn w:val="Normal"/>
    <w:uiPriority w:val="34"/>
    <w:qFormat/>
    <w:rsid w:val="00C57AB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0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0F7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80F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7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80F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E70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CE70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6749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65BA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6C84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5C6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6C84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4714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5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712D14F227A64281997CDEAE955F1D" ma:contentTypeVersion="13" ma:contentTypeDescription="Create a new document." ma:contentTypeScope="" ma:versionID="f242c2fa0bcb2cd605f9cfe4fe238975">
  <xsd:schema xmlns:xsd="http://www.w3.org/2001/XMLSchema" xmlns:xs="http://www.w3.org/2001/XMLSchema" xmlns:p="http://schemas.microsoft.com/office/2006/metadata/properties" xmlns:ns2="06c7f4d1-90a0-4a4d-843f-211a37d7c3ea" xmlns:ns3="1a1a12b9-b86b-404c-9508-53b6974a774e" targetNamespace="http://schemas.microsoft.com/office/2006/metadata/properties" ma:root="true" ma:fieldsID="999af0a419bf422ed131f328b3fd31c4" ns2:_="" ns3:_="">
    <xsd:import namespace="06c7f4d1-90a0-4a4d-843f-211a37d7c3ea"/>
    <xsd:import namespace="1a1a12b9-b86b-404c-9508-53b6974a77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c7f4d1-90a0-4a4d-843f-211a37d7c3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a12b9-b86b-404c-9508-53b6974a77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F36C1-F81D-4BCA-AC0D-9B1402784D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5D9A15-DDFB-4B22-A36B-D7D0B28B1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c7f4d1-90a0-4a4d-843f-211a37d7c3ea"/>
    <ds:schemaRef ds:uri="1a1a12b9-b86b-404c-9508-53b6974a77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7703AF-E854-4B1F-8E99-BBDDA66BEA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AA930E-7DD7-4720-A743-1ABF02E730A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mon Gallacher</dc:creator>
  <keywords/>
  <dc:description/>
  <lastModifiedBy>Lillie Gredley</lastModifiedBy>
  <revision>5</revision>
  <dcterms:created xsi:type="dcterms:W3CDTF">2020-05-14T10:46:00.0000000Z</dcterms:created>
  <dcterms:modified xsi:type="dcterms:W3CDTF">2020-05-14T13:19:36.69398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712D14F227A64281997CDEAE955F1D</vt:lpwstr>
  </property>
</Properties>
</file>